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0A596E2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3E34B3F" w14:textId="71913B7C" w:rsidR="00E7122B" w:rsidRDefault="00E7122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substring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BA3FDCE" w14:textId="2EA347CD" w:rsidR="00E7122B" w:rsidRPr="007A1BB7" w:rsidRDefault="00E7122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09EA94D6" wp14:editId="51B58D47">
            <wp:extent cx="3154680" cy="2113961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127" t="12527" r="49080" b="56746"/>
                    <a:stretch/>
                  </pic:blipFill>
                  <pic:spPr bwMode="auto">
                    <a:xfrm>
                      <a:off x="0" y="0"/>
                      <a:ext cx="3163812" cy="2120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C4A17" w14:textId="2B2666B3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95B506B" w14:textId="77777777" w:rsidR="003F65B1" w:rsidRPr="003F65B1" w:rsidRDefault="003F65B1" w:rsidP="003F65B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US"/>
        </w:rPr>
      </w:pPr>
      <w:r w:rsidRPr="003F65B1">
        <w:rPr>
          <w:rFonts w:cstheme="minorHAnsi"/>
          <w:color w:val="0000FF"/>
          <w:lang w:val="en-US"/>
        </w:rPr>
        <w:t>select</w:t>
      </w:r>
      <w:r w:rsidRPr="003F65B1">
        <w:rPr>
          <w:rFonts w:cstheme="minorHAnsi"/>
          <w:color w:val="000000"/>
          <w:lang w:val="en-US"/>
        </w:rPr>
        <w:t xml:space="preserve"> FIRST_NAME </w:t>
      </w:r>
      <w:r w:rsidRPr="003F65B1">
        <w:rPr>
          <w:rFonts w:cstheme="minorHAnsi"/>
          <w:color w:val="0000FF"/>
          <w:lang w:val="en-US"/>
        </w:rPr>
        <w:t>from</w:t>
      </w:r>
      <w:r w:rsidRPr="003F65B1">
        <w:rPr>
          <w:rFonts w:cstheme="minorHAnsi"/>
          <w:color w:val="000000"/>
          <w:lang w:val="en-US"/>
        </w:rPr>
        <w:t xml:space="preserve"> worker</w:t>
      </w:r>
    </w:p>
    <w:p w14:paraId="0F28D4AB" w14:textId="77777777" w:rsidR="003F65B1" w:rsidRPr="003F65B1" w:rsidRDefault="003F65B1" w:rsidP="003F65B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lang w:val="en-US"/>
        </w:rPr>
      </w:pPr>
      <w:r w:rsidRPr="003F65B1">
        <w:rPr>
          <w:rFonts w:cstheme="minorHAnsi"/>
          <w:color w:val="0000FF"/>
          <w:lang w:val="en-US"/>
        </w:rPr>
        <w:t>where</w:t>
      </w:r>
      <w:r w:rsidRPr="003F65B1">
        <w:rPr>
          <w:rFonts w:cstheme="minorHAnsi"/>
          <w:color w:val="000000"/>
          <w:lang w:val="en-US"/>
        </w:rPr>
        <w:t xml:space="preserve"> [FIRST_NAME] </w:t>
      </w:r>
      <w:r w:rsidRPr="003F65B1">
        <w:rPr>
          <w:rFonts w:cstheme="minorHAnsi"/>
          <w:color w:val="808080"/>
          <w:lang w:val="en-US"/>
        </w:rPr>
        <w:t>=</w:t>
      </w:r>
      <w:r w:rsidRPr="003F65B1">
        <w:rPr>
          <w:rFonts w:cstheme="minorHAnsi"/>
          <w:color w:val="000000"/>
          <w:lang w:val="en-US"/>
        </w:rPr>
        <w:t xml:space="preserve"> </w:t>
      </w:r>
      <w:r w:rsidRPr="003F65B1">
        <w:rPr>
          <w:rFonts w:cstheme="minorHAnsi"/>
          <w:color w:val="FF0000"/>
          <w:lang w:val="en-US"/>
        </w:rPr>
        <w:t>'Amitabh'</w:t>
      </w:r>
    </w:p>
    <w:p w14:paraId="4E1BD717" w14:textId="77777777" w:rsidR="003F65B1" w:rsidRPr="003F65B1" w:rsidRDefault="003F65B1" w:rsidP="003F65B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808080"/>
          <w:sz w:val="22"/>
          <w:szCs w:val="22"/>
          <w:lang w:val="en-US"/>
        </w:rPr>
      </w:pPr>
      <w:r w:rsidRPr="003F65B1">
        <w:rPr>
          <w:rFonts w:asciiTheme="minorHAnsi" w:hAnsiTheme="minorHAnsi" w:cstheme="minorHAnsi"/>
          <w:b w:val="0"/>
          <w:bCs w:val="0"/>
          <w:color w:val="0000FF"/>
          <w:sz w:val="22"/>
          <w:szCs w:val="22"/>
          <w:lang w:val="en-US"/>
        </w:rPr>
        <w:t>SELECT</w:t>
      </w:r>
      <w:r w:rsidRPr="003F65B1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3F65B1">
        <w:rPr>
          <w:rFonts w:asciiTheme="minorHAnsi" w:hAnsiTheme="minorHAnsi" w:cstheme="minorHAnsi"/>
          <w:color w:val="FF00FF"/>
          <w:sz w:val="22"/>
          <w:szCs w:val="22"/>
          <w:lang w:val="en-US"/>
        </w:rPr>
        <w:t>CHARINDEX</w:t>
      </w:r>
      <w:r w:rsidRPr="003F65B1">
        <w:rPr>
          <w:rFonts w:asciiTheme="minorHAnsi" w:hAnsiTheme="minorHAnsi" w:cstheme="minorHAnsi"/>
          <w:color w:val="808080"/>
          <w:sz w:val="22"/>
          <w:szCs w:val="22"/>
          <w:lang w:val="en-US"/>
        </w:rPr>
        <w:t>(</w:t>
      </w:r>
      <w:r w:rsidRPr="003F65B1">
        <w:rPr>
          <w:rFonts w:asciiTheme="minorHAnsi" w:hAnsiTheme="minorHAnsi" w:cstheme="minorHAnsi"/>
          <w:color w:val="FF0000"/>
          <w:sz w:val="22"/>
          <w:szCs w:val="22"/>
          <w:lang w:val="en-US"/>
        </w:rPr>
        <w:t>'a'</w:t>
      </w:r>
      <w:r w:rsidRPr="003F65B1">
        <w:rPr>
          <w:rFonts w:asciiTheme="minorHAnsi" w:hAnsiTheme="minorHAnsi" w:cstheme="minorHAnsi"/>
          <w:color w:val="808080"/>
          <w:sz w:val="22"/>
          <w:szCs w:val="22"/>
          <w:lang w:val="en-US"/>
        </w:rPr>
        <w:t>,</w:t>
      </w:r>
      <w:r w:rsidRPr="003F65B1">
        <w:rPr>
          <w:rFonts w:asciiTheme="minorHAnsi" w:hAnsiTheme="minorHAnsi" w:cstheme="minorHAnsi"/>
          <w:color w:val="FF0000"/>
          <w:sz w:val="22"/>
          <w:szCs w:val="22"/>
          <w:lang w:val="en-US"/>
        </w:rPr>
        <w:t>'Amitabh'</w:t>
      </w:r>
      <w:r w:rsidRPr="003F65B1">
        <w:rPr>
          <w:rFonts w:asciiTheme="minorHAnsi" w:hAnsiTheme="minorHAnsi" w:cstheme="minorHAnsi"/>
          <w:color w:val="808080"/>
          <w:sz w:val="22"/>
          <w:szCs w:val="22"/>
          <w:lang w:val="en-US"/>
        </w:rPr>
        <w:t>);</w:t>
      </w:r>
    </w:p>
    <w:p w14:paraId="091087D9" w14:textId="6DA92AD9" w:rsidR="003F65B1" w:rsidRPr="003F65B1" w:rsidRDefault="003F65B1" w:rsidP="003F65B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noProof/>
        </w:rPr>
        <w:drawing>
          <wp:inline distT="0" distB="0" distL="0" distR="0" wp14:anchorId="66196A51" wp14:editId="436AA783">
            <wp:extent cx="2415540" cy="23545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664" t="13089" r="56149" b="55394"/>
                    <a:stretch/>
                  </pic:blipFill>
                  <pic:spPr bwMode="auto">
                    <a:xfrm>
                      <a:off x="0" y="0"/>
                      <a:ext cx="2424219" cy="236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2B7D1" w14:textId="77777777" w:rsidR="00705A9C" w:rsidRDefault="00705A9C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9B35C81" w14:textId="77777777" w:rsidR="00705A9C" w:rsidRDefault="00705A9C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DCCCAB3" w14:textId="77777777" w:rsidR="00705A9C" w:rsidRDefault="00705A9C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AA459F4" w14:textId="77777777" w:rsidR="00705A9C" w:rsidRDefault="00705A9C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DC672BA" w14:textId="77777777" w:rsidR="00705A9C" w:rsidRDefault="00705A9C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3E1BDBA7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lastRenderedPageBreak/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1D63BA4" w14:textId="77777777" w:rsidR="00456ADB" w:rsidRDefault="00456ADB" w:rsidP="00456A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otal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New </w:t>
      </w:r>
    </w:p>
    <w:p w14:paraId="5C35841F" w14:textId="78082B1F" w:rsidR="00B70223" w:rsidRDefault="00456ADB" w:rsidP="00456AD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Ne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DEPARTMENT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Ne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otal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1A68939" w14:textId="7A1B261A" w:rsidR="00456ADB" w:rsidRPr="007A1BB7" w:rsidRDefault="00456ADB" w:rsidP="00456ADB">
      <w:pPr>
        <w:pStyle w:val="Heading4"/>
        <w:shd w:val="clear" w:color="auto" w:fill="FFFFFF"/>
        <w:spacing w:before="0" w:beforeAutospacing="0" w:after="300" w:afterAutospacing="0"/>
        <w:ind w:left="-72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7BDFF8E5" wp14:editId="009CD6CA">
            <wp:extent cx="7073897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260" t="11346" r="686" b="54618"/>
                    <a:stretch/>
                  </pic:blipFill>
                  <pic:spPr bwMode="auto">
                    <a:xfrm>
                      <a:off x="0" y="0"/>
                      <a:ext cx="7086828" cy="1832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21442"/>
    <w:rsid w:val="003F65B1"/>
    <w:rsid w:val="00456ADB"/>
    <w:rsid w:val="00705A9C"/>
    <w:rsid w:val="00B70223"/>
    <w:rsid w:val="00E7122B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82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7</cp:revision>
  <dcterms:created xsi:type="dcterms:W3CDTF">2021-03-26T13:45:00Z</dcterms:created>
  <dcterms:modified xsi:type="dcterms:W3CDTF">2022-12-10T13:34:00Z</dcterms:modified>
</cp:coreProperties>
</file>